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0, effective as of April 15th, 2018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10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 and</w:t>
      </w:r>
      <w:r>
        <w:t xml:space="preserve"> </w:t>
      </w:r>
      <w:r>
        <w:t xml:space="preserve">confluence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Policy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Policy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10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4b93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0:13Z</dcterms:created>
  <dcterms:modified xsi:type="dcterms:W3CDTF">2026-01-06T12:40:13Z</dcterms:modified>
</cp:coreProperties>
</file>